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DC7CD" w14:textId="6A473533" w:rsidR="00912F0D" w:rsidRPr="00215524" w:rsidRDefault="00912F0D" w:rsidP="0021552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15524">
        <w:rPr>
          <w:rFonts w:ascii="Times New Roman" w:hAnsi="Times New Roman" w:cs="Times New Roman"/>
          <w:b/>
          <w:bCs/>
          <w:sz w:val="24"/>
          <w:szCs w:val="24"/>
        </w:rPr>
        <w:t xml:space="preserve">RIR 420: Global Health Diplomacy </w:t>
      </w:r>
    </w:p>
    <w:p w14:paraId="4421174C" w14:textId="77777777" w:rsidR="0095298A" w:rsidRPr="00215524" w:rsidRDefault="00912F0D" w:rsidP="0021552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15524">
        <w:rPr>
          <w:rFonts w:ascii="Times New Roman" w:hAnsi="Times New Roman" w:cs="Times New Roman"/>
          <w:b/>
          <w:bCs/>
          <w:sz w:val="24"/>
          <w:szCs w:val="24"/>
        </w:rPr>
        <w:t>Lecturer: Dr. Sarah Musau</w:t>
      </w:r>
      <w:r w:rsidR="0095298A" w:rsidRPr="0021552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0298717" w14:textId="05E24642" w:rsidR="00297B9C" w:rsidRPr="00215524" w:rsidRDefault="00297B9C" w:rsidP="0021552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15524">
        <w:rPr>
          <w:rFonts w:ascii="Times New Roman" w:hAnsi="Times New Roman" w:cs="Times New Roman"/>
          <w:b/>
          <w:bCs/>
          <w:sz w:val="24"/>
          <w:szCs w:val="24"/>
        </w:rPr>
        <w:t>FINAL EXAM</w:t>
      </w:r>
      <w:r w:rsidR="00B32CF1" w:rsidRPr="00215524">
        <w:rPr>
          <w:rFonts w:ascii="Times New Roman" w:hAnsi="Times New Roman" w:cs="Times New Roman"/>
          <w:b/>
          <w:bCs/>
          <w:sz w:val="24"/>
          <w:szCs w:val="24"/>
        </w:rPr>
        <w:t xml:space="preserve"> – 70%</w:t>
      </w:r>
    </w:p>
    <w:p w14:paraId="567421E0" w14:textId="1FDB250E" w:rsidR="000C24EB" w:rsidRPr="00215524" w:rsidRDefault="000C24EB" w:rsidP="0021552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15524">
        <w:rPr>
          <w:rFonts w:ascii="Times New Roman" w:hAnsi="Times New Roman" w:cs="Times New Roman"/>
          <w:b/>
          <w:bCs/>
          <w:sz w:val="24"/>
          <w:szCs w:val="24"/>
        </w:rPr>
        <w:t>Section A (</w:t>
      </w:r>
      <w:r w:rsidR="0019579A" w:rsidRPr="00215524">
        <w:rPr>
          <w:rFonts w:ascii="Times New Roman" w:hAnsi="Times New Roman" w:cs="Times New Roman"/>
          <w:b/>
          <w:bCs/>
          <w:sz w:val="24"/>
          <w:szCs w:val="24"/>
        </w:rPr>
        <w:t>30 MARKS)</w:t>
      </w:r>
    </w:p>
    <w:p w14:paraId="695E9429" w14:textId="628F2F8D" w:rsidR="00E04304" w:rsidRPr="00215524" w:rsidRDefault="00FF5AC7" w:rsidP="0021552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5524">
        <w:rPr>
          <w:rFonts w:ascii="Times New Roman" w:hAnsi="Times New Roman" w:cs="Times New Roman"/>
          <w:sz w:val="24"/>
          <w:szCs w:val="24"/>
        </w:rPr>
        <w:t>List at least five diplomatic channe</w:t>
      </w:r>
      <w:r w:rsidR="00B90910" w:rsidRPr="00215524">
        <w:rPr>
          <w:rFonts w:ascii="Times New Roman" w:hAnsi="Times New Roman" w:cs="Times New Roman"/>
          <w:sz w:val="24"/>
          <w:szCs w:val="24"/>
        </w:rPr>
        <w:t>l</w:t>
      </w:r>
      <w:r w:rsidRPr="00215524">
        <w:rPr>
          <w:rFonts w:ascii="Times New Roman" w:hAnsi="Times New Roman" w:cs="Times New Roman"/>
          <w:sz w:val="24"/>
          <w:szCs w:val="24"/>
        </w:rPr>
        <w:t xml:space="preserve">s </w:t>
      </w:r>
      <w:r w:rsidR="00B90910" w:rsidRPr="00215524">
        <w:rPr>
          <w:rFonts w:ascii="Times New Roman" w:hAnsi="Times New Roman" w:cs="Times New Roman"/>
          <w:sz w:val="24"/>
          <w:szCs w:val="24"/>
        </w:rPr>
        <w:t xml:space="preserve">of your choice and illustrate the same. </w:t>
      </w:r>
    </w:p>
    <w:p w14:paraId="2213CAC7" w14:textId="4CD3E14A" w:rsidR="00297B9C" w:rsidRPr="00215524" w:rsidRDefault="00CB5677" w:rsidP="0021552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5524">
        <w:rPr>
          <w:rFonts w:ascii="Times New Roman" w:hAnsi="Times New Roman" w:cs="Times New Roman"/>
          <w:sz w:val="24"/>
          <w:szCs w:val="24"/>
        </w:rPr>
        <w:t xml:space="preserve">With illustration, explain </w:t>
      </w:r>
      <w:r w:rsidR="001C29B5" w:rsidRPr="00215524">
        <w:rPr>
          <w:rFonts w:ascii="Times New Roman" w:hAnsi="Times New Roman" w:cs="Times New Roman"/>
          <w:sz w:val="24"/>
          <w:szCs w:val="24"/>
        </w:rPr>
        <w:t>the vaccine diplomacy</w:t>
      </w:r>
      <w:r w:rsidRPr="00215524">
        <w:rPr>
          <w:rFonts w:ascii="Times New Roman" w:hAnsi="Times New Roman" w:cs="Times New Roman"/>
          <w:sz w:val="24"/>
          <w:szCs w:val="24"/>
        </w:rPr>
        <w:t>.</w:t>
      </w:r>
    </w:p>
    <w:p w14:paraId="45059FD0" w14:textId="26469D29" w:rsidR="00570F5B" w:rsidRPr="00215524" w:rsidRDefault="002F2624" w:rsidP="0021552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5524">
        <w:rPr>
          <w:rFonts w:ascii="Times New Roman" w:hAnsi="Times New Roman" w:cs="Times New Roman"/>
          <w:sz w:val="24"/>
          <w:szCs w:val="24"/>
        </w:rPr>
        <w:t xml:space="preserve">List </w:t>
      </w:r>
      <w:r w:rsidR="00221F11" w:rsidRPr="00215524">
        <w:rPr>
          <w:rFonts w:ascii="Times New Roman" w:hAnsi="Times New Roman" w:cs="Times New Roman"/>
          <w:sz w:val="24"/>
          <w:szCs w:val="24"/>
        </w:rPr>
        <w:t>four levels o</w:t>
      </w:r>
      <w:r w:rsidR="005E00AC">
        <w:rPr>
          <w:rFonts w:ascii="Times New Roman" w:hAnsi="Times New Roman" w:cs="Times New Roman"/>
          <w:sz w:val="24"/>
          <w:szCs w:val="24"/>
        </w:rPr>
        <w:t>n</w:t>
      </w:r>
      <w:r w:rsidR="00221F11" w:rsidRPr="00215524">
        <w:rPr>
          <w:rFonts w:ascii="Times New Roman" w:hAnsi="Times New Roman" w:cs="Times New Roman"/>
          <w:sz w:val="24"/>
          <w:szCs w:val="24"/>
        </w:rPr>
        <w:t xml:space="preserve"> t</w:t>
      </w:r>
      <w:r w:rsidR="00570F5B" w:rsidRPr="00215524">
        <w:rPr>
          <w:rFonts w:ascii="Times New Roman" w:hAnsi="Times New Roman" w:cs="Times New Roman"/>
          <w:sz w:val="24"/>
          <w:szCs w:val="24"/>
        </w:rPr>
        <w:t>he integration of health agendas into the work of regional organizations</w:t>
      </w:r>
      <w:r w:rsidR="00221F11" w:rsidRPr="0021552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105346" w14:textId="5C5EB09C" w:rsidR="003B4117" w:rsidRPr="00215524" w:rsidRDefault="00387776" w:rsidP="0021552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5524">
        <w:rPr>
          <w:rFonts w:ascii="Times New Roman" w:hAnsi="Times New Roman" w:cs="Times New Roman"/>
          <w:sz w:val="24"/>
          <w:szCs w:val="24"/>
        </w:rPr>
        <w:t xml:space="preserve">List </w:t>
      </w:r>
      <w:r w:rsidR="005F75CE" w:rsidRPr="00215524">
        <w:rPr>
          <w:rFonts w:ascii="Times New Roman" w:hAnsi="Times New Roman" w:cs="Times New Roman"/>
          <w:sz w:val="24"/>
          <w:szCs w:val="24"/>
        </w:rPr>
        <w:t>four</w:t>
      </w:r>
      <w:r w:rsidR="003B4117" w:rsidRPr="00215524">
        <w:rPr>
          <w:rFonts w:ascii="Times New Roman" w:hAnsi="Times New Roman" w:cs="Times New Roman"/>
          <w:sz w:val="24"/>
          <w:szCs w:val="24"/>
        </w:rPr>
        <w:t xml:space="preserve"> unconventional channels of global health diplomacy. </w:t>
      </w:r>
    </w:p>
    <w:p w14:paraId="22C91C6D" w14:textId="2BC50EB1" w:rsidR="0019579A" w:rsidRPr="00215524" w:rsidRDefault="005E3C19" w:rsidP="0021552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5524">
        <w:rPr>
          <w:rFonts w:ascii="Times New Roman" w:hAnsi="Times New Roman" w:cs="Times New Roman"/>
          <w:sz w:val="24"/>
          <w:szCs w:val="24"/>
        </w:rPr>
        <w:t>List at least five</w:t>
      </w:r>
      <w:r w:rsidR="005B206E" w:rsidRPr="00215524">
        <w:rPr>
          <w:rFonts w:ascii="Times New Roman" w:hAnsi="Times New Roman" w:cs="Times New Roman"/>
          <w:sz w:val="24"/>
          <w:szCs w:val="24"/>
        </w:rPr>
        <w:t xml:space="preserve"> major roles of the World Health Organization. </w:t>
      </w:r>
    </w:p>
    <w:p w14:paraId="74538B3D" w14:textId="7E61C4CE" w:rsidR="0019579A" w:rsidRPr="00215524" w:rsidRDefault="0019579A" w:rsidP="0021552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15524">
        <w:rPr>
          <w:rFonts w:ascii="Times New Roman" w:hAnsi="Times New Roman" w:cs="Times New Roman"/>
          <w:b/>
          <w:bCs/>
          <w:sz w:val="24"/>
          <w:szCs w:val="24"/>
        </w:rPr>
        <w:t xml:space="preserve">SECTION B (40 MARKS). Select only 2 questions. </w:t>
      </w:r>
    </w:p>
    <w:p w14:paraId="7D244D98" w14:textId="4DC349D2" w:rsidR="00A322D0" w:rsidRPr="00215524" w:rsidRDefault="00201BDD" w:rsidP="0021552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5524">
        <w:rPr>
          <w:rFonts w:ascii="Times New Roman" w:hAnsi="Times New Roman" w:cs="Times New Roman"/>
          <w:sz w:val="24"/>
          <w:szCs w:val="24"/>
        </w:rPr>
        <w:t>List at least</w:t>
      </w:r>
      <w:r w:rsidR="00A322D0" w:rsidRPr="00215524">
        <w:rPr>
          <w:rFonts w:ascii="Times New Roman" w:hAnsi="Times New Roman" w:cs="Times New Roman"/>
          <w:sz w:val="24"/>
          <w:szCs w:val="24"/>
        </w:rPr>
        <w:t xml:space="preserve"> </w:t>
      </w:r>
      <w:r w:rsidR="00085A22" w:rsidRPr="00215524">
        <w:rPr>
          <w:rFonts w:ascii="Times New Roman" w:hAnsi="Times New Roman" w:cs="Times New Roman"/>
          <w:sz w:val="24"/>
          <w:szCs w:val="24"/>
        </w:rPr>
        <w:t>five</w:t>
      </w:r>
      <w:r w:rsidR="00A322D0" w:rsidRPr="00215524">
        <w:rPr>
          <w:rFonts w:ascii="Times New Roman" w:hAnsi="Times New Roman" w:cs="Times New Roman"/>
          <w:sz w:val="24"/>
          <w:szCs w:val="24"/>
        </w:rPr>
        <w:t xml:space="preserve"> major global health crises in the past 2 decades</w:t>
      </w:r>
      <w:r w:rsidRPr="00215524">
        <w:rPr>
          <w:rFonts w:ascii="Times New Roman" w:hAnsi="Times New Roman" w:cs="Times New Roman"/>
          <w:sz w:val="24"/>
          <w:szCs w:val="24"/>
        </w:rPr>
        <w:t xml:space="preserve"> and illustrate the same. </w:t>
      </w:r>
    </w:p>
    <w:p w14:paraId="5836A670" w14:textId="78518F63" w:rsidR="00AF73E4" w:rsidRPr="00215524" w:rsidRDefault="00085A22" w:rsidP="0021552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5524">
        <w:rPr>
          <w:rFonts w:ascii="Times New Roman" w:hAnsi="Times New Roman" w:cs="Times New Roman"/>
          <w:sz w:val="24"/>
          <w:szCs w:val="24"/>
        </w:rPr>
        <w:t xml:space="preserve">With illustration, explain the five </w:t>
      </w:r>
      <w:r w:rsidR="009A4BC3" w:rsidRPr="00215524">
        <w:rPr>
          <w:rFonts w:ascii="Times New Roman" w:hAnsi="Times New Roman" w:cs="Times New Roman"/>
          <w:sz w:val="24"/>
          <w:szCs w:val="24"/>
        </w:rPr>
        <w:t xml:space="preserve">examples of global health diplomacy. </w:t>
      </w:r>
    </w:p>
    <w:p w14:paraId="393280C4" w14:textId="019C857A" w:rsidR="00EF3AE3" w:rsidRPr="00215524" w:rsidRDefault="00EF3AE3" w:rsidP="00215524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5524">
        <w:rPr>
          <w:rFonts w:ascii="Times New Roman" w:hAnsi="Times New Roman" w:cs="Times New Roman"/>
          <w:sz w:val="24"/>
          <w:szCs w:val="24"/>
        </w:rPr>
        <w:t xml:space="preserve">With illustration, explain </w:t>
      </w:r>
      <w:r w:rsidR="0086355D" w:rsidRPr="00215524">
        <w:rPr>
          <w:rFonts w:ascii="Times New Roman" w:hAnsi="Times New Roman" w:cs="Times New Roman"/>
          <w:sz w:val="24"/>
          <w:szCs w:val="24"/>
        </w:rPr>
        <w:t xml:space="preserve">five </w:t>
      </w:r>
      <w:r w:rsidRPr="00215524">
        <w:rPr>
          <w:rFonts w:ascii="Times New Roman" w:hAnsi="Times New Roman" w:cs="Times New Roman"/>
          <w:sz w:val="24"/>
          <w:szCs w:val="24"/>
        </w:rPr>
        <w:t xml:space="preserve">actions the African policymakers can take in developing a strategic health diplomacy in Africa. </w:t>
      </w:r>
    </w:p>
    <w:p w14:paraId="15873528" w14:textId="77777777" w:rsidR="00325D0E" w:rsidRPr="00215524" w:rsidRDefault="00325D0E" w:rsidP="00215524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B8CD649" w14:textId="77777777" w:rsidR="00570F5B" w:rsidRPr="00215524" w:rsidRDefault="00570F5B" w:rsidP="0021552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DA586A" w14:textId="77777777" w:rsidR="00297B9C" w:rsidRPr="00215524" w:rsidRDefault="00297B9C" w:rsidP="00215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46CE9E" w14:textId="77777777" w:rsidR="00DB1ED5" w:rsidRPr="00215524" w:rsidRDefault="00DB1ED5" w:rsidP="00215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B1ED5" w:rsidRPr="002155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74E32"/>
    <w:multiLevelType w:val="hybridMultilevel"/>
    <w:tmpl w:val="8B081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264CE"/>
    <w:multiLevelType w:val="hybridMultilevel"/>
    <w:tmpl w:val="D964893E"/>
    <w:lvl w:ilvl="0" w:tplc="76EA8D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B0A8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62E2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BAA0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DEA0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764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527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32E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A047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6891F27"/>
    <w:multiLevelType w:val="hybridMultilevel"/>
    <w:tmpl w:val="B3C63D9E"/>
    <w:lvl w:ilvl="0" w:tplc="514C33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E2BB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CC86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2C2C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0E5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78CB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307F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24BC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4C79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9EF33ED"/>
    <w:multiLevelType w:val="hybridMultilevel"/>
    <w:tmpl w:val="913AE180"/>
    <w:lvl w:ilvl="0" w:tplc="7B18D0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069D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C05E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341E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88B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16D9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525D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F2CF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A2AB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2E63E01"/>
    <w:multiLevelType w:val="hybridMultilevel"/>
    <w:tmpl w:val="320C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22566A"/>
    <w:multiLevelType w:val="hybridMultilevel"/>
    <w:tmpl w:val="C77EE6A0"/>
    <w:lvl w:ilvl="0" w:tplc="301634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D6C8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8CBE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74C7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E6A3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2AE8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C886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9256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FCB3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BD52861"/>
    <w:multiLevelType w:val="hybridMultilevel"/>
    <w:tmpl w:val="E98E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65634D"/>
    <w:multiLevelType w:val="hybridMultilevel"/>
    <w:tmpl w:val="A944135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806562">
    <w:abstractNumId w:val="7"/>
  </w:num>
  <w:num w:numId="2" w16cid:durableId="167982753">
    <w:abstractNumId w:val="6"/>
  </w:num>
  <w:num w:numId="3" w16cid:durableId="1490486106">
    <w:abstractNumId w:val="0"/>
  </w:num>
  <w:num w:numId="4" w16cid:durableId="1295788797">
    <w:abstractNumId w:val="5"/>
  </w:num>
  <w:num w:numId="5" w16cid:durableId="20012722">
    <w:abstractNumId w:val="4"/>
  </w:num>
  <w:num w:numId="6" w16cid:durableId="1958444884">
    <w:abstractNumId w:val="3"/>
  </w:num>
  <w:num w:numId="7" w16cid:durableId="438306440">
    <w:abstractNumId w:val="1"/>
  </w:num>
  <w:num w:numId="8" w16cid:durableId="5774030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sDS2sDA0MLU0MDNQ0lEKTi0uzszPAykwrgUAcc/xGCwAAAA="/>
  </w:docVars>
  <w:rsids>
    <w:rsidRoot w:val="00DB1ED5"/>
    <w:rsid w:val="00015AB7"/>
    <w:rsid w:val="00085A22"/>
    <w:rsid w:val="000A201E"/>
    <w:rsid w:val="000C181E"/>
    <w:rsid w:val="000C24EB"/>
    <w:rsid w:val="00104438"/>
    <w:rsid w:val="0019579A"/>
    <w:rsid w:val="001A5AB8"/>
    <w:rsid w:val="001C29B5"/>
    <w:rsid w:val="00201BDD"/>
    <w:rsid w:val="00215524"/>
    <w:rsid w:val="00221F11"/>
    <w:rsid w:val="00297B9C"/>
    <w:rsid w:val="002C68E7"/>
    <w:rsid w:val="002F2624"/>
    <w:rsid w:val="00325D0E"/>
    <w:rsid w:val="00387776"/>
    <w:rsid w:val="003A7BED"/>
    <w:rsid w:val="003B4117"/>
    <w:rsid w:val="004104AB"/>
    <w:rsid w:val="00435CC8"/>
    <w:rsid w:val="00440AEB"/>
    <w:rsid w:val="00461635"/>
    <w:rsid w:val="00472DB1"/>
    <w:rsid w:val="004D2C17"/>
    <w:rsid w:val="004E74EB"/>
    <w:rsid w:val="004F0BFA"/>
    <w:rsid w:val="00570F5B"/>
    <w:rsid w:val="005B206E"/>
    <w:rsid w:val="005E00AC"/>
    <w:rsid w:val="005E3C19"/>
    <w:rsid w:val="005F75CE"/>
    <w:rsid w:val="007D1338"/>
    <w:rsid w:val="007E55C6"/>
    <w:rsid w:val="00826628"/>
    <w:rsid w:val="0086355D"/>
    <w:rsid w:val="008C7097"/>
    <w:rsid w:val="00912F0D"/>
    <w:rsid w:val="0095298A"/>
    <w:rsid w:val="009A358E"/>
    <w:rsid w:val="009A4BC3"/>
    <w:rsid w:val="00A322D0"/>
    <w:rsid w:val="00AE48C5"/>
    <w:rsid w:val="00AF73E4"/>
    <w:rsid w:val="00B209FE"/>
    <w:rsid w:val="00B32CF1"/>
    <w:rsid w:val="00B90910"/>
    <w:rsid w:val="00BD48D5"/>
    <w:rsid w:val="00CB5677"/>
    <w:rsid w:val="00D91BD7"/>
    <w:rsid w:val="00DB1ED5"/>
    <w:rsid w:val="00E04304"/>
    <w:rsid w:val="00E576D3"/>
    <w:rsid w:val="00EF3AE3"/>
    <w:rsid w:val="00EF6887"/>
    <w:rsid w:val="00F46629"/>
    <w:rsid w:val="00FF5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5871D"/>
  <w15:chartTrackingRefBased/>
  <w15:docId w15:val="{6C2111C6-8BC4-484B-973E-D541A3CE9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E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81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795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39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54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8854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7842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9</Words>
  <Characters>684</Characters>
  <Application>Microsoft Office Word</Application>
  <DocSecurity>0</DocSecurity>
  <Lines>5</Lines>
  <Paragraphs>1</Paragraphs>
  <ScaleCrop>false</ScaleCrop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usau</dc:creator>
  <cp:keywords/>
  <dc:description/>
  <cp:lastModifiedBy>sarah musau</cp:lastModifiedBy>
  <cp:revision>27</cp:revision>
  <dcterms:created xsi:type="dcterms:W3CDTF">2023-11-06T14:13:00Z</dcterms:created>
  <dcterms:modified xsi:type="dcterms:W3CDTF">2023-11-08T07:23:00Z</dcterms:modified>
</cp:coreProperties>
</file>